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633D91" w:rsidRPr="00EA7C1E" w14:paraId="5CE78CCF" w14:textId="77777777">
        <w:tc>
          <w:tcPr>
            <w:tcW w:w="5395" w:type="dxa"/>
          </w:tcPr>
          <w:p w14:paraId="579A532E" w14:textId="74B36791" w:rsidR="00633D91" w:rsidRPr="00EA7C1E" w:rsidRDefault="00735508">
            <w:pPr>
              <w:pStyle w:val="Title"/>
            </w:pPr>
            <w:r w:rsidRPr="00EA7C1E">
              <w:t>Shermika R. Daniels</w:t>
            </w:r>
          </w:p>
          <w:p w14:paraId="5676022C" w14:textId="0A902B40" w:rsidR="00633D91" w:rsidRPr="00EA7C1E" w:rsidRDefault="003E730E">
            <w:pPr>
              <w:pStyle w:val="Subtitle"/>
              <w:rPr>
                <w:rFonts w:ascii="Helvetica" w:eastAsia="Helvetica Neue" w:hAnsi="Helvetica" w:cs="Helvetica Neue"/>
              </w:rPr>
            </w:pPr>
            <w:r w:rsidRPr="00EA7C1E">
              <w:rPr>
                <w:rFonts w:ascii="Helvetica" w:eastAsia="Helvetica Neue" w:hAnsi="Helvetica" w:cs="Helvetica Neue"/>
              </w:rPr>
              <w:t>Front End Developer Profile</w:t>
            </w:r>
          </w:p>
        </w:tc>
        <w:tc>
          <w:tcPr>
            <w:tcW w:w="5395" w:type="dxa"/>
          </w:tcPr>
          <w:p w14:paraId="083E327F" w14:textId="3904016F" w:rsidR="00633D91" w:rsidRPr="00EA7C1E" w:rsidRDefault="0073550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40"/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shermikadaniels@gmail.com •</w:t>
            </w:r>
            <w:r w:rsidR="00816C61" w:rsidRPr="00EA7C1E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</w:t>
            </w:r>
            <w:r w:rsidRPr="00EA7C1E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843.452.0320</w:t>
            </w:r>
          </w:p>
          <w:p w14:paraId="5523E3D0" w14:textId="797AF940" w:rsidR="00633D91" w:rsidRPr="00EA7C1E" w:rsidRDefault="00212D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Helvetica Neue" w:eastAsia="Helvetica Neue" w:hAnsi="Helvetica Neue" w:cs="Helvetica Neue"/>
                <w:color w:val="005F65"/>
                <w:sz w:val="18"/>
                <w:szCs w:val="18"/>
              </w:rPr>
            </w:pPr>
            <w:hyperlink r:id="rId9" w:history="1">
              <w:r w:rsidR="000673BC" w:rsidRPr="000673BC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Portfolio</w:t>
              </w:r>
            </w:hyperlink>
            <w:r w:rsidR="000673BC">
              <w:t xml:space="preserve"> </w:t>
            </w:r>
            <w:r w:rsidR="000673BC" w:rsidRPr="00EA7C1E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• </w:t>
            </w:r>
            <w:hyperlink r:id="rId10" w:history="1">
              <w:r w:rsidR="00735508" w:rsidRPr="00EA7C1E"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  <w:r w:rsidR="00816C61" w:rsidRPr="00EA7C1E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•</w:t>
            </w:r>
            <w:r w:rsidR="00735508" w:rsidRPr="00EA7C1E"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Summerville, SC</w:t>
            </w:r>
          </w:p>
        </w:tc>
      </w:tr>
    </w:tbl>
    <w:p w14:paraId="3A11D0C5" w14:textId="3F4FDB40" w:rsidR="00633D91" w:rsidRPr="00F6157D" w:rsidRDefault="00816C61">
      <w:pPr>
        <w:pBdr>
          <w:top w:val="nil"/>
          <w:left w:val="nil"/>
          <w:bottom w:val="nil"/>
          <w:right w:val="nil"/>
          <w:between w:val="nil"/>
        </w:pBdr>
        <w:spacing w:before="240"/>
        <w:rPr>
          <w:rFonts w:ascii="Helvetica Neue" w:eastAsia="Helvetica Neue" w:hAnsi="Helvetica Neue" w:cs="Helvetica Neue"/>
          <w:color w:val="FF0000"/>
        </w:rPr>
      </w:pPr>
      <w:r w:rsidRPr="000673BC">
        <w:rPr>
          <w:rFonts w:ascii="Helvetica Neue" w:eastAsia="Helvetica Neue" w:hAnsi="Helvetica Neue" w:cs="Helvetica Neue"/>
          <w:color w:val="FFFFFF"/>
        </w:rPr>
        <w:t>Summary</w:t>
      </w:r>
    </w:p>
    <w:p w14:paraId="5882DACD" w14:textId="7352E422" w:rsidR="00633D91" w:rsidRPr="00EA7C1E" w:rsidRDefault="003E730E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EA7C1E">
        <w:rPr>
          <w:rFonts w:ascii="Helvetica" w:eastAsia="Helvetica Neue" w:hAnsi="Helvetica" w:cs="Helvetica Neue"/>
          <w:color w:val="282828"/>
          <w:sz w:val="20"/>
          <w:szCs w:val="20"/>
        </w:rPr>
        <w:t>Highly experienced and driven Cyber Security professional looking to transition into</w:t>
      </w:r>
      <w:r w:rsidRPr="000673BC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F6157D" w:rsidRPr="000673BC">
        <w:rPr>
          <w:rFonts w:ascii="Helvetica" w:eastAsia="Helvetica Neue" w:hAnsi="Helvetica" w:cs="Helvetica Neue"/>
          <w:color w:val="282828"/>
          <w:sz w:val="20"/>
          <w:szCs w:val="20"/>
        </w:rPr>
        <w:t xml:space="preserve">a </w:t>
      </w:r>
      <w:r w:rsidRPr="00EA7C1E">
        <w:rPr>
          <w:rFonts w:ascii="Helvetica" w:eastAsia="Helvetica Neue" w:hAnsi="Helvetica" w:cs="Helvetica Neue"/>
          <w:color w:val="282828"/>
          <w:sz w:val="20"/>
          <w:szCs w:val="20"/>
        </w:rPr>
        <w:t xml:space="preserve">Front-End Developer role. Adept at finding innovative solutions to complex problems while ensuring security and data integrity. Skilled in HTML/CSS, JavaScript, React, AngularJS, C#, and SQL. Experienced in developing and deploying web applications, </w:t>
      </w:r>
      <w:r w:rsidR="00EA7C1E" w:rsidRPr="00EA7C1E">
        <w:rPr>
          <w:rFonts w:ascii="Helvetica" w:eastAsia="Helvetica Neue" w:hAnsi="Helvetica" w:cs="Helvetica Neue"/>
          <w:color w:val="282828"/>
          <w:sz w:val="20"/>
          <w:szCs w:val="20"/>
        </w:rPr>
        <w:t>designing,</w:t>
      </w:r>
      <w:r w:rsidRPr="00EA7C1E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nd building user-friendly interfaces, and understanding and troubleshooting technical issues. Passionate about leveraging my skills and knowledge to create effective and secure web solutions.</w:t>
      </w:r>
    </w:p>
    <w:p w14:paraId="2F10BE05" w14:textId="77777777" w:rsidR="00633D91" w:rsidRPr="00EA7C1E" w:rsidRDefault="00816C61" w:rsidP="00976B04">
      <w:pPr>
        <w:pBdr>
          <w:top w:val="nil"/>
          <w:left w:val="nil"/>
          <w:bottom w:val="nil"/>
          <w:right w:val="nil"/>
          <w:between w:val="nil"/>
        </w:pBdr>
        <w:spacing w:before="480" w:after="240"/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</w:pPr>
      <w:r w:rsidRPr="00EA7C1E"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  <w:t>Areas of Expertise</w:t>
      </w:r>
    </w:p>
    <w:tbl>
      <w:tblPr>
        <w:tblStyle w:val="a0"/>
        <w:tblW w:w="5000" w:type="pct"/>
        <w:jc w:val="center"/>
        <w:tblLayout w:type="fixed"/>
        <w:tblLook w:val="0000" w:firstRow="0" w:lastRow="0" w:firstColumn="0" w:lastColumn="0" w:noHBand="0" w:noVBand="0"/>
      </w:tblPr>
      <w:tblGrid>
        <w:gridCol w:w="3600"/>
        <w:gridCol w:w="3240"/>
        <w:gridCol w:w="3960"/>
      </w:tblGrid>
      <w:tr w:rsidR="00633D91" w:rsidRPr="00EA7C1E" w14:paraId="77828B21" w14:textId="77777777" w:rsidTr="00EA7C1E">
        <w:trPr>
          <w:trHeight w:val="273"/>
          <w:jc w:val="center"/>
        </w:trPr>
        <w:tc>
          <w:tcPr>
            <w:tcW w:w="3600" w:type="dxa"/>
          </w:tcPr>
          <w:p w14:paraId="30568D99" w14:textId="5570BBE7" w:rsidR="00633D91" w:rsidRPr="00EA7C1E" w:rsidRDefault="00EA7C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Cross-Browser Compatibility</w:t>
            </w:r>
            <w:r w:rsidR="00816C61"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 </w:t>
            </w:r>
          </w:p>
          <w:p w14:paraId="038300E0" w14:textId="2BED8CDD" w:rsidR="00633D91" w:rsidRPr="00EA7C1E" w:rsidRDefault="00EA7C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Responsive Web Design</w:t>
            </w:r>
            <w:r w:rsidR="00816C61"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 </w:t>
            </w:r>
          </w:p>
          <w:p w14:paraId="53C54021" w14:textId="413E2C5E" w:rsidR="00633D91" w:rsidRPr="00EA7C1E" w:rsidRDefault="00EA7C1E">
            <w:pPr>
              <w:numPr>
                <w:ilvl w:val="0"/>
                <w:numId w:val="1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Web Development</w:t>
            </w:r>
          </w:p>
        </w:tc>
        <w:tc>
          <w:tcPr>
            <w:tcW w:w="3240" w:type="dxa"/>
          </w:tcPr>
          <w:p w14:paraId="513A1904" w14:textId="53B41B9F" w:rsidR="00633D91" w:rsidRPr="00EA7C1E" w:rsidRDefault="00EA7C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Network Security</w:t>
            </w:r>
            <w:r w:rsidR="00816C61"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 </w:t>
            </w:r>
          </w:p>
          <w:p w14:paraId="3CDE7EED" w14:textId="2BFACB5C" w:rsidR="00633D91" w:rsidRPr="00EA7C1E" w:rsidRDefault="00EA7C1E">
            <w:pPr>
              <w:numPr>
                <w:ilvl w:val="0"/>
                <w:numId w:val="1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User Experience (UX)</w:t>
            </w:r>
            <w:r w:rsidR="00816C61"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  </w:t>
            </w:r>
          </w:p>
          <w:p w14:paraId="3EB82716" w14:textId="2C2E82EF" w:rsidR="00633D91" w:rsidRPr="00EA7C1E" w:rsidRDefault="00EA7C1E">
            <w:pPr>
              <w:numPr>
                <w:ilvl w:val="0"/>
                <w:numId w:val="1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Information Technology</w:t>
            </w:r>
          </w:p>
        </w:tc>
        <w:tc>
          <w:tcPr>
            <w:tcW w:w="3960" w:type="dxa"/>
          </w:tcPr>
          <w:p w14:paraId="39C03A6E" w14:textId="197D5838" w:rsidR="00633D91" w:rsidRPr="00EA7C1E" w:rsidRDefault="00EA7C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Security Incident Response</w:t>
            </w:r>
            <w:r w:rsidR="00816C61"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  </w:t>
            </w:r>
          </w:p>
          <w:p w14:paraId="1E8E53B9" w14:textId="79AD3DAE" w:rsidR="00633D91" w:rsidRPr="00EA7C1E" w:rsidRDefault="00EA7C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Software Development</w:t>
            </w:r>
            <w:r w:rsidR="00816C61"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 xml:space="preserve"> </w:t>
            </w:r>
          </w:p>
          <w:p w14:paraId="552E97CE" w14:textId="64BBEFD6" w:rsidR="00633D91" w:rsidRPr="00EA7C1E" w:rsidRDefault="00EA7C1E">
            <w:pPr>
              <w:numPr>
                <w:ilvl w:val="0"/>
                <w:numId w:val="1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 w:rsidRPr="00EA7C1E"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  <w:t>JavaScript &amp; JavaScript Frameworks</w:t>
            </w:r>
          </w:p>
        </w:tc>
      </w:tr>
    </w:tbl>
    <w:p w14:paraId="66207443" w14:textId="77777777" w:rsidR="00633D91" w:rsidRPr="00EA7C1E" w:rsidRDefault="00816C61">
      <w:pPr>
        <w:pBdr>
          <w:top w:val="nil"/>
          <w:left w:val="nil"/>
          <w:bottom w:val="nil"/>
          <w:right w:val="nil"/>
          <w:between w:val="nil"/>
        </w:pBdr>
        <w:spacing w:before="480" w:after="240"/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</w:pPr>
      <w:r w:rsidRPr="00EA7C1E"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  <w:t>Professional Experience</w:t>
      </w:r>
    </w:p>
    <w:p w14:paraId="0619112D" w14:textId="4BAD4A44" w:rsidR="00633D91" w:rsidRPr="00EA7C1E" w:rsidRDefault="00735508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EA7C1E">
        <w:rPr>
          <w:rFonts w:ascii="Helvetica" w:eastAsia="Helvetica Neue" w:hAnsi="Helvetica" w:cs="Helvetica Neue"/>
          <w:b/>
          <w:color w:val="005F65"/>
          <w:sz w:val="20"/>
          <w:szCs w:val="20"/>
        </w:rPr>
        <w:t>PhishLabs by Fortra</w:t>
      </w:r>
      <w:r w:rsidR="00816C61" w:rsidRPr="00EA7C1E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, </w:t>
      </w:r>
      <w:r w:rsidR="00531EC5" w:rsidRPr="000673BC">
        <w:rPr>
          <w:rFonts w:ascii="Helvetica" w:eastAsia="Helvetica Neue" w:hAnsi="Helvetica" w:cs="Helvetica Neue"/>
          <w:b/>
          <w:color w:val="005F65"/>
          <w:sz w:val="20"/>
          <w:szCs w:val="20"/>
        </w:rPr>
        <w:t>Charleston, South Carolina</w:t>
      </w:r>
      <w:r w:rsidR="00816C61" w:rsidRPr="00531EC5">
        <w:rPr>
          <w:rFonts w:ascii="Helvetica" w:eastAsia="Helvetica Neue" w:hAnsi="Helvetica" w:cs="Helvetica Neue"/>
          <w:b/>
          <w:color w:val="FF0000"/>
          <w:sz w:val="20"/>
          <w:szCs w:val="20"/>
        </w:rPr>
        <w:t xml:space="preserve"> </w:t>
      </w:r>
      <w:r w:rsidR="00624F0F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</w:p>
    <w:p w14:paraId="0AB48EDE" w14:textId="7181C193" w:rsidR="00633D91" w:rsidRPr="00EA7C1E" w:rsidRDefault="00735508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EA7C1E">
        <w:rPr>
          <w:rFonts w:ascii="Helvetica" w:eastAsia="Helvetica Neue" w:hAnsi="Helvetica" w:cs="Helvetica Neue"/>
          <w:b/>
          <w:color w:val="005F65"/>
          <w:sz w:val="20"/>
          <w:szCs w:val="20"/>
        </w:rPr>
        <w:t>Cyber Security Training Specialist</w:t>
      </w:r>
      <w:r w:rsidR="00624F0F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(</w:t>
      </w:r>
      <w:r w:rsidR="00624F0F" w:rsidRPr="00EA7C1E">
        <w:rPr>
          <w:rFonts w:ascii="Helvetica" w:eastAsia="Helvetica Neue" w:hAnsi="Helvetica" w:cs="Helvetica Neue"/>
          <w:b/>
          <w:color w:val="005F65"/>
          <w:sz w:val="20"/>
          <w:szCs w:val="20"/>
        </w:rPr>
        <w:t>2021 – Present</w:t>
      </w:r>
      <w:r w:rsidR="00624F0F">
        <w:rPr>
          <w:rFonts w:ascii="Helvetica" w:eastAsia="Helvetica Neue" w:hAnsi="Helvetica" w:cs="Helvetica Neue"/>
          <w:b/>
          <w:color w:val="005F65"/>
          <w:sz w:val="20"/>
          <w:szCs w:val="20"/>
        </w:rPr>
        <w:t>)</w:t>
      </w:r>
    </w:p>
    <w:p w14:paraId="4BD991DF" w14:textId="7852307D" w:rsidR="00633D91" w:rsidRPr="00EA7C1E" w:rsidRDefault="003E730E" w:rsidP="00F26989">
      <w:pPr>
        <w:pStyle w:val="JobDescription"/>
        <w:rPr>
          <w:rFonts w:ascii="Helvetica" w:hAnsi="Helvetica"/>
          <w:iCs w:val="0"/>
        </w:rPr>
      </w:pPr>
      <w:r w:rsidRPr="00EA7C1E">
        <w:rPr>
          <w:rFonts w:ascii="Helvetica" w:hAnsi="Helvetica" w:cs="Helvetica"/>
          <w:iCs w:val="0"/>
          <w:color w:val="353740"/>
        </w:rPr>
        <w:t xml:space="preserve">Facilitate seamless onboarding and provisioning of PhishLabs Security Awareness Training program for new clients. Orchestrate mock vulnerability exercises, such as phishing simulations, promptly and to client satisfaction. Administer computer-based training assignments in line with customized training </w:t>
      </w:r>
      <w:r w:rsidR="00CB5CFB" w:rsidRPr="000673BC">
        <w:rPr>
          <w:rFonts w:ascii="Helvetica" w:hAnsi="Helvetica" w:cs="Helvetica"/>
          <w:iCs w:val="0"/>
          <w:color w:val="353740"/>
        </w:rPr>
        <w:t>curriculum</w:t>
      </w:r>
      <w:r w:rsidR="00F6157D">
        <w:rPr>
          <w:rFonts w:ascii="Helvetica" w:hAnsi="Helvetica" w:cs="Helvetica"/>
          <w:iCs w:val="0"/>
          <w:color w:val="353740"/>
        </w:rPr>
        <w:t>,</w:t>
      </w:r>
      <w:r w:rsidRPr="00EA7C1E">
        <w:rPr>
          <w:rFonts w:ascii="Helvetica" w:hAnsi="Helvetica" w:cs="Helvetica"/>
          <w:iCs w:val="0"/>
          <w:color w:val="353740"/>
        </w:rPr>
        <w:t xml:space="preserve"> and contributed to content creation and customization of educational materials and other phishing assets.</w:t>
      </w:r>
    </w:p>
    <w:p w14:paraId="74BDECD4" w14:textId="17E2798F" w:rsidR="00633D91" w:rsidRPr="00EA7C1E" w:rsidRDefault="003E730E" w:rsidP="00F26989">
      <w:pPr>
        <w:pStyle w:val="JDAccomplishment"/>
        <w:rPr>
          <w:rFonts w:ascii="Helvetica" w:hAnsi="Helvetica"/>
          <w:iCs w:val="0"/>
        </w:rPr>
      </w:pPr>
      <w:r w:rsidRPr="00EA7C1E">
        <w:rPr>
          <w:rFonts w:ascii="Helvetica" w:hAnsi="Helvetica"/>
          <w:iCs w:val="0"/>
        </w:rPr>
        <w:t>Developed and implemented a comprehensive cyber security training program which included phishing simulations and modules designed to improve user awareness of common cyber threats.</w:t>
      </w:r>
    </w:p>
    <w:p w14:paraId="262383D8" w14:textId="4E13514C" w:rsidR="00633D91" w:rsidRPr="00EA7C1E" w:rsidRDefault="00735508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EA7C1E">
        <w:rPr>
          <w:rFonts w:ascii="Helvetica" w:eastAsia="Helvetica Neue" w:hAnsi="Helvetica" w:cs="Helvetica Neue"/>
          <w:b/>
          <w:color w:val="005F65"/>
          <w:sz w:val="20"/>
          <w:szCs w:val="20"/>
        </w:rPr>
        <w:t>Cyber Security Analyst (2018 – 2021)</w:t>
      </w:r>
    </w:p>
    <w:p w14:paraId="3B85C14C" w14:textId="267828AF" w:rsidR="00633D91" w:rsidRPr="00EA7C1E" w:rsidRDefault="003E730E" w:rsidP="00F26989">
      <w:pPr>
        <w:pStyle w:val="JobDescription"/>
        <w:rPr>
          <w:rFonts w:ascii="Helvetica" w:hAnsi="Helvetica"/>
          <w:iCs w:val="0"/>
        </w:rPr>
      </w:pPr>
      <w:r w:rsidRPr="00EA7C1E">
        <w:rPr>
          <w:rFonts w:ascii="Helvetica" w:hAnsi="Helvetica" w:cs="Helvetica"/>
          <w:iCs w:val="0"/>
          <w:color w:val="353740"/>
        </w:rPr>
        <w:t xml:space="preserve">Analyzed Phishing threat context to prevent attacks and secure data for clients, examined internal proprietary detection systems for novel attacks, investigated potential attack vectors and evaluated mitigation solutions, </w:t>
      </w:r>
      <w:proofErr w:type="gramStart"/>
      <w:r w:rsidRPr="00EA7C1E">
        <w:rPr>
          <w:rFonts w:ascii="Helvetica" w:hAnsi="Helvetica" w:cs="Helvetica"/>
          <w:iCs w:val="0"/>
          <w:color w:val="353740"/>
        </w:rPr>
        <w:t>Tracked</w:t>
      </w:r>
      <w:proofErr w:type="gramEnd"/>
      <w:r w:rsidRPr="00EA7C1E">
        <w:rPr>
          <w:rFonts w:ascii="Helvetica" w:hAnsi="Helvetica" w:cs="Helvetica"/>
          <w:iCs w:val="0"/>
          <w:color w:val="353740"/>
        </w:rPr>
        <w:t xml:space="preserve"> systems for attack reports from our clients and their customers, Established relationships with partnering providers and clients, Collaborated with multiple teams to better protect and serve our clients.</w:t>
      </w:r>
    </w:p>
    <w:p w14:paraId="1555538F" w14:textId="4B79662F" w:rsidR="00633D91" w:rsidRPr="00EA7C1E" w:rsidRDefault="003E730E" w:rsidP="00F26989">
      <w:pPr>
        <w:pStyle w:val="JDAccomplishment"/>
        <w:rPr>
          <w:rFonts w:ascii="Helvetica" w:hAnsi="Helvetica"/>
          <w:iCs w:val="0"/>
        </w:rPr>
      </w:pPr>
      <w:r w:rsidRPr="00EA7C1E">
        <w:rPr>
          <w:rFonts w:ascii="Helvetica" w:hAnsi="Helvetica" w:cs="Helvetica"/>
          <w:iCs w:val="0"/>
          <w:color w:val="353740"/>
        </w:rPr>
        <w:t xml:space="preserve">Successfully learned, </w:t>
      </w:r>
      <w:r w:rsidR="00EA7C1E" w:rsidRPr="00EA7C1E">
        <w:rPr>
          <w:rFonts w:ascii="Helvetica" w:hAnsi="Helvetica" w:cs="Helvetica"/>
          <w:iCs w:val="0"/>
          <w:color w:val="353740"/>
        </w:rPr>
        <w:t>identified,</w:t>
      </w:r>
      <w:r w:rsidRPr="00EA7C1E">
        <w:rPr>
          <w:rFonts w:ascii="Helvetica" w:hAnsi="Helvetica" w:cs="Helvetica"/>
          <w:iCs w:val="0"/>
          <w:color w:val="353740"/>
        </w:rPr>
        <w:t xml:space="preserve"> and reported phishing, vishing, and job scams, protecting the company from malicious activities.</w:t>
      </w:r>
    </w:p>
    <w:p w14:paraId="3774D63F" w14:textId="77777777" w:rsidR="00633D91" w:rsidRPr="00EA7C1E" w:rsidRDefault="00816C61">
      <w:pPr>
        <w:pBdr>
          <w:top w:val="nil"/>
          <w:left w:val="nil"/>
          <w:bottom w:val="nil"/>
          <w:right w:val="nil"/>
          <w:between w:val="nil"/>
        </w:pBdr>
        <w:spacing w:before="480" w:after="240"/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</w:pPr>
      <w:r w:rsidRPr="00EA7C1E"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  <w:t>Additional Experience</w:t>
      </w:r>
    </w:p>
    <w:p w14:paraId="184BF805" w14:textId="101FA9CD" w:rsidR="00633D91" w:rsidRPr="000673BC" w:rsidRDefault="00735508">
      <w:pPr>
        <w:ind w:left="360" w:hanging="360"/>
        <w:rPr>
          <w:rFonts w:ascii="Helvetica" w:eastAsia="Helvetica Neue" w:hAnsi="Helvetica" w:cs="Helvetica Neue"/>
          <w:sz w:val="20"/>
          <w:szCs w:val="20"/>
        </w:rPr>
      </w:pPr>
      <w:r w:rsidRPr="00EA7C1E">
        <w:rPr>
          <w:rFonts w:ascii="Helvetica" w:eastAsia="Helvetica Neue" w:hAnsi="Helvetica" w:cs="Helvetica Neue"/>
          <w:sz w:val="20"/>
          <w:szCs w:val="20"/>
        </w:rPr>
        <w:t xml:space="preserve">Customer Service/Order </w:t>
      </w:r>
      <w:r w:rsidRPr="000673BC">
        <w:rPr>
          <w:rFonts w:ascii="Helvetica" w:eastAsia="Helvetica Neue" w:hAnsi="Helvetica" w:cs="Helvetica Neue"/>
          <w:sz w:val="20"/>
          <w:szCs w:val="20"/>
        </w:rPr>
        <w:t>Representative</w:t>
      </w:r>
      <w:r w:rsidR="00816C61" w:rsidRPr="000673BC">
        <w:rPr>
          <w:rFonts w:ascii="Helvetica" w:eastAsia="Helvetica Neue" w:hAnsi="Helvetica" w:cs="Helvetica Neue"/>
          <w:sz w:val="20"/>
          <w:szCs w:val="20"/>
        </w:rPr>
        <w:t xml:space="preserve">, </w:t>
      </w:r>
      <w:r w:rsidRPr="000673BC">
        <w:rPr>
          <w:rFonts w:ascii="Helvetica" w:eastAsia="Helvetica Neue" w:hAnsi="Helvetica" w:cs="Helvetica Neue"/>
          <w:sz w:val="20"/>
          <w:szCs w:val="20"/>
        </w:rPr>
        <w:t>Fruit of the Loom</w:t>
      </w:r>
      <w:r w:rsidR="00816C61" w:rsidRPr="000673BC">
        <w:rPr>
          <w:rFonts w:ascii="Helvetica" w:eastAsia="Helvetica Neue" w:hAnsi="Helvetica" w:cs="Helvetica Neue"/>
          <w:sz w:val="20"/>
          <w:szCs w:val="20"/>
        </w:rPr>
        <w:t xml:space="preserve">, </w:t>
      </w:r>
      <w:r w:rsidR="00531EC5" w:rsidRPr="000673BC">
        <w:rPr>
          <w:rFonts w:ascii="Helvetica" w:eastAsia="Helvetica Neue" w:hAnsi="Helvetica" w:cs="Helvetica Neue"/>
          <w:sz w:val="20"/>
          <w:szCs w:val="20"/>
        </w:rPr>
        <w:t>Summerville, South Carolina</w:t>
      </w:r>
    </w:p>
    <w:p w14:paraId="35769615" w14:textId="35FAE482" w:rsidR="00633D91" w:rsidRPr="000673BC" w:rsidRDefault="00735508">
      <w:pPr>
        <w:ind w:left="360" w:hanging="360"/>
        <w:rPr>
          <w:rFonts w:ascii="Helvetica" w:eastAsia="Helvetica Neue" w:hAnsi="Helvetica" w:cs="Helvetica Neue"/>
          <w:sz w:val="20"/>
          <w:szCs w:val="20"/>
        </w:rPr>
      </w:pPr>
      <w:r w:rsidRPr="000673BC">
        <w:rPr>
          <w:rFonts w:ascii="Helvetica" w:eastAsia="Helvetica Neue" w:hAnsi="Helvetica" w:cs="Helvetica Neue"/>
          <w:sz w:val="20"/>
          <w:szCs w:val="20"/>
        </w:rPr>
        <w:t>Receiving</w:t>
      </w:r>
      <w:r w:rsidR="00816C61" w:rsidRPr="000673BC">
        <w:rPr>
          <w:rFonts w:ascii="Helvetica" w:eastAsia="Helvetica Neue" w:hAnsi="Helvetica" w:cs="Helvetica Neue"/>
          <w:sz w:val="20"/>
          <w:szCs w:val="20"/>
        </w:rPr>
        <w:t xml:space="preserve">, </w:t>
      </w:r>
      <w:r w:rsidRPr="000673BC">
        <w:rPr>
          <w:rFonts w:ascii="Helvetica" w:eastAsia="Helvetica Neue" w:hAnsi="Helvetica" w:cs="Helvetica Neue"/>
          <w:sz w:val="20"/>
          <w:szCs w:val="20"/>
        </w:rPr>
        <w:t>New Breed Logistics</w:t>
      </w:r>
      <w:r w:rsidR="00816C61" w:rsidRPr="000673BC">
        <w:rPr>
          <w:rFonts w:ascii="Helvetica" w:eastAsia="Helvetica Neue" w:hAnsi="Helvetica" w:cs="Helvetica Neue"/>
          <w:sz w:val="20"/>
          <w:szCs w:val="20"/>
        </w:rPr>
        <w:t xml:space="preserve">, </w:t>
      </w:r>
      <w:r w:rsidR="00531EC5" w:rsidRPr="000673BC">
        <w:rPr>
          <w:rFonts w:ascii="Helvetica" w:eastAsia="Helvetica Neue" w:hAnsi="Helvetica" w:cs="Helvetica Neue"/>
          <w:sz w:val="20"/>
          <w:szCs w:val="20"/>
        </w:rPr>
        <w:t>Hanahan, South Carolina</w:t>
      </w:r>
    </w:p>
    <w:p w14:paraId="13FDCC79" w14:textId="73D7C799" w:rsidR="00735508" w:rsidRPr="000673BC" w:rsidRDefault="00735508" w:rsidP="00735508">
      <w:pPr>
        <w:ind w:left="360" w:hanging="360"/>
        <w:rPr>
          <w:rFonts w:ascii="Helvetica" w:eastAsia="Helvetica Neue" w:hAnsi="Helvetica" w:cs="Helvetica Neue"/>
          <w:sz w:val="20"/>
          <w:szCs w:val="20"/>
        </w:rPr>
      </w:pPr>
      <w:r w:rsidRPr="000673BC">
        <w:rPr>
          <w:rFonts w:ascii="Helvetica" w:eastAsia="Helvetica Neue" w:hAnsi="Helvetica" w:cs="Helvetica Neue"/>
          <w:sz w:val="20"/>
          <w:szCs w:val="20"/>
        </w:rPr>
        <w:t xml:space="preserve">Material Handler, CGI Federal, </w:t>
      </w:r>
      <w:r w:rsidR="00531EC5" w:rsidRPr="000673BC">
        <w:rPr>
          <w:rFonts w:ascii="Helvetica" w:eastAsia="Helvetica Neue" w:hAnsi="Helvetica" w:cs="Helvetica Neue"/>
          <w:sz w:val="20"/>
          <w:szCs w:val="20"/>
        </w:rPr>
        <w:t>Hanahan, South Carolina</w:t>
      </w:r>
      <w:r w:rsidRPr="000673BC">
        <w:rPr>
          <w:rFonts w:ascii="Helvetica" w:eastAsia="Helvetica Neue" w:hAnsi="Helvetica" w:cs="Helvetica Neue"/>
          <w:sz w:val="20"/>
          <w:szCs w:val="20"/>
        </w:rPr>
        <w:t xml:space="preserve"> </w:t>
      </w:r>
    </w:p>
    <w:p w14:paraId="21687B4C" w14:textId="77777777" w:rsidR="00633D91" w:rsidRPr="00EA7C1E" w:rsidRDefault="00816C61">
      <w:pPr>
        <w:pBdr>
          <w:top w:val="nil"/>
          <w:left w:val="nil"/>
          <w:bottom w:val="nil"/>
          <w:right w:val="nil"/>
          <w:between w:val="nil"/>
        </w:pBdr>
        <w:spacing w:before="480" w:after="240"/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</w:pPr>
      <w:r w:rsidRPr="00EA7C1E">
        <w:rPr>
          <w:rFonts w:ascii="Palatino Linotype" w:eastAsia="Palatino Linotype" w:hAnsi="Palatino Linotype" w:cs="Palatino Linotype"/>
          <w:b/>
          <w:color w:val="005F65"/>
          <w:sz w:val="28"/>
          <w:szCs w:val="28"/>
        </w:rPr>
        <w:t>Education</w:t>
      </w:r>
    </w:p>
    <w:p w14:paraId="404EDA04" w14:textId="6EF355A7" w:rsidR="00633D91" w:rsidRPr="00EA7C1E" w:rsidRDefault="00735508">
      <w:pPr>
        <w:pBdr>
          <w:top w:val="nil"/>
          <w:left w:val="nil"/>
          <w:bottom w:val="nil"/>
          <w:right w:val="nil"/>
          <w:between w:val="nil"/>
        </w:pBdr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EA7C1E"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Computer Information Science Concentration in Cyber and Network Security</w:t>
      </w:r>
    </w:p>
    <w:p w14:paraId="2C0EA944" w14:textId="191616FE" w:rsidR="00633D91" w:rsidRPr="00EA7C1E" w:rsidRDefault="00735508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EA7C1E">
        <w:rPr>
          <w:rFonts w:ascii="Helvetica" w:eastAsia="Helvetica Neue" w:hAnsi="Helvetica" w:cs="Helvetica Neue"/>
          <w:color w:val="282828"/>
          <w:sz w:val="20"/>
          <w:szCs w:val="20"/>
        </w:rPr>
        <w:t>ECPI University</w:t>
      </w:r>
      <w:r w:rsidR="00816C61" w:rsidRPr="00EA7C1E">
        <w:rPr>
          <w:rFonts w:ascii="Helvetica" w:eastAsia="Helvetica Neue" w:hAnsi="Helvetica" w:cs="Helvetica Neue"/>
          <w:color w:val="282828"/>
          <w:sz w:val="20"/>
          <w:szCs w:val="20"/>
        </w:rPr>
        <w:t xml:space="preserve">, </w:t>
      </w:r>
      <w:r w:rsidR="00531EC5" w:rsidRPr="000673BC">
        <w:rPr>
          <w:rFonts w:ascii="Helvetica" w:eastAsia="Helvetica Neue" w:hAnsi="Helvetica" w:cs="Helvetica Neue"/>
          <w:sz w:val="20"/>
          <w:szCs w:val="20"/>
        </w:rPr>
        <w:t>Virginia Beach</w:t>
      </w:r>
      <w:r w:rsidR="00816C61" w:rsidRPr="000673BC">
        <w:rPr>
          <w:rFonts w:ascii="Helvetica" w:eastAsia="Helvetica Neue" w:hAnsi="Helvetica" w:cs="Helvetica Neue"/>
          <w:sz w:val="20"/>
          <w:szCs w:val="20"/>
        </w:rPr>
        <w:t xml:space="preserve">, </w:t>
      </w:r>
      <w:r w:rsidR="00531EC5" w:rsidRPr="000673BC">
        <w:rPr>
          <w:rFonts w:ascii="Helvetica" w:eastAsia="Helvetica Neue" w:hAnsi="Helvetica" w:cs="Helvetica Neue"/>
          <w:sz w:val="20"/>
          <w:szCs w:val="20"/>
        </w:rPr>
        <w:t>Virginia</w:t>
      </w:r>
    </w:p>
    <w:p w14:paraId="49805910" w14:textId="5E7AE214" w:rsidR="00633D91" w:rsidRPr="00EA7C1E" w:rsidRDefault="00735508">
      <w:pPr>
        <w:pBdr>
          <w:top w:val="nil"/>
          <w:left w:val="nil"/>
          <w:bottom w:val="nil"/>
          <w:right w:val="nil"/>
          <w:between w:val="nil"/>
        </w:pBdr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 w:rsidRPr="00EA7C1E">
        <w:rPr>
          <w:rFonts w:ascii="Helvetica" w:eastAsia="Helvetica Neue" w:hAnsi="Helvetica" w:cs="Helvetica Neue"/>
          <w:b/>
          <w:color w:val="005F65"/>
          <w:sz w:val="20"/>
          <w:szCs w:val="20"/>
        </w:rPr>
        <w:t>Associate of Science in Computer Science Concentration in Network Security</w:t>
      </w:r>
    </w:p>
    <w:p w14:paraId="22FB1ED1" w14:textId="7281C416" w:rsidR="00633D91" w:rsidRPr="00EA7C1E" w:rsidRDefault="00735508" w:rsidP="00EA7C1E">
      <w:p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EA7C1E">
        <w:rPr>
          <w:rFonts w:ascii="Helvetica" w:eastAsia="Helvetica Neue" w:hAnsi="Helvetica" w:cs="Helvetica Neue"/>
          <w:color w:val="282828"/>
          <w:sz w:val="20"/>
          <w:szCs w:val="20"/>
        </w:rPr>
        <w:t>ECPI University</w:t>
      </w:r>
      <w:r w:rsidR="00816C61" w:rsidRPr="00EA7C1E">
        <w:rPr>
          <w:rFonts w:ascii="Helvetica" w:eastAsia="Helvetica Neue" w:hAnsi="Helvetica" w:cs="Helvetica Neue"/>
          <w:color w:val="282828"/>
          <w:sz w:val="20"/>
          <w:szCs w:val="20"/>
        </w:rPr>
        <w:t xml:space="preserve">, </w:t>
      </w:r>
      <w:r w:rsidR="00531EC5" w:rsidRPr="000673BC">
        <w:rPr>
          <w:rFonts w:ascii="Helvetica" w:eastAsia="Helvetica Neue" w:hAnsi="Helvetica" w:cs="Helvetica Neue"/>
          <w:sz w:val="20"/>
          <w:szCs w:val="20"/>
        </w:rPr>
        <w:t>Virginia Beach, Virginia</w:t>
      </w:r>
    </w:p>
    <w:sectPr w:rsidR="00633D91" w:rsidRPr="00EA7C1E">
      <w:footerReference w:type="default" r:id="rId11"/>
      <w:pgSz w:w="12240" w:h="15840"/>
      <w:pgMar w:top="720" w:right="720" w:bottom="720" w:left="720" w:header="288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3411C" w14:textId="77777777" w:rsidR="000C29B5" w:rsidRDefault="000C29B5">
      <w:r>
        <w:separator/>
      </w:r>
    </w:p>
  </w:endnote>
  <w:endnote w:type="continuationSeparator" w:id="0">
    <w:p w14:paraId="5E0DFCA4" w14:textId="77777777" w:rsidR="000C29B5" w:rsidRDefault="000C2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default"/>
  </w:font>
  <w:font w:name="Avenir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7BED1" w14:textId="77777777" w:rsidR="00633D91" w:rsidRPr="006F0C15" w:rsidRDefault="00816C61">
    <w:pPr>
      <w:tabs>
        <w:tab w:val="center" w:pos="4550"/>
        <w:tab w:val="left" w:pos="5818"/>
      </w:tabs>
      <w:ind w:right="260"/>
      <w:jc w:val="right"/>
      <w:rPr>
        <w:rFonts w:ascii="Helvetica" w:eastAsia="Avenir" w:hAnsi="Helvetica" w:cs="Avenir"/>
        <w:color w:val="005F65"/>
        <w:sz w:val="18"/>
        <w:szCs w:val="18"/>
      </w:rPr>
    </w:pPr>
    <w:r w:rsidRPr="006F0C15">
      <w:rPr>
        <w:rFonts w:ascii="Helvetica" w:eastAsia="Avenir" w:hAnsi="Helvetica" w:cs="Avenir"/>
        <w:color w:val="005F65"/>
        <w:sz w:val="18"/>
        <w:szCs w:val="18"/>
      </w:rPr>
      <w:t xml:space="preserve">Page </w:t>
    </w:r>
    <w:r w:rsidRPr="006F0C15">
      <w:rPr>
        <w:rFonts w:ascii="Helvetica" w:eastAsia="Avenir" w:hAnsi="Helvetica" w:cs="Avenir"/>
        <w:color w:val="005F65"/>
        <w:sz w:val="18"/>
        <w:szCs w:val="18"/>
      </w:rPr>
      <w:fldChar w:fldCharType="begin"/>
    </w:r>
    <w:r w:rsidRPr="006F0C15">
      <w:rPr>
        <w:rFonts w:ascii="Helvetica" w:eastAsia="Avenir" w:hAnsi="Helvetica" w:cs="Avenir"/>
        <w:color w:val="005F65"/>
        <w:sz w:val="18"/>
        <w:szCs w:val="18"/>
      </w:rPr>
      <w:instrText>PAGE</w:instrText>
    </w:r>
    <w:r w:rsidRPr="006F0C15">
      <w:rPr>
        <w:rFonts w:ascii="Helvetica" w:eastAsia="Avenir" w:hAnsi="Helvetica" w:cs="Avenir"/>
        <w:color w:val="005F65"/>
        <w:sz w:val="18"/>
        <w:szCs w:val="18"/>
      </w:rPr>
      <w:fldChar w:fldCharType="separate"/>
    </w:r>
    <w:r w:rsidR="00976B04" w:rsidRPr="006F0C15">
      <w:rPr>
        <w:rFonts w:ascii="Helvetica" w:eastAsia="Avenir" w:hAnsi="Helvetica" w:cs="Avenir"/>
        <w:noProof/>
        <w:color w:val="005F65"/>
        <w:sz w:val="18"/>
        <w:szCs w:val="18"/>
      </w:rPr>
      <w:t>1</w:t>
    </w:r>
    <w:r w:rsidRPr="006F0C15">
      <w:rPr>
        <w:rFonts w:ascii="Helvetica" w:eastAsia="Avenir" w:hAnsi="Helvetica" w:cs="Avenir"/>
        <w:color w:val="005F65"/>
        <w:sz w:val="18"/>
        <w:szCs w:val="18"/>
      </w:rPr>
      <w:fldChar w:fldCharType="end"/>
    </w:r>
    <w:r w:rsidRPr="006F0C15">
      <w:rPr>
        <w:rFonts w:ascii="Helvetica" w:eastAsia="Avenir" w:hAnsi="Helvetica" w:cs="Avenir"/>
        <w:color w:val="005F65"/>
        <w:sz w:val="18"/>
        <w:szCs w:val="18"/>
      </w:rPr>
      <w:t xml:space="preserve"> | </w:t>
    </w:r>
    <w:r w:rsidRPr="006F0C15">
      <w:rPr>
        <w:rFonts w:ascii="Helvetica" w:eastAsia="Avenir" w:hAnsi="Helvetica" w:cs="Avenir"/>
        <w:color w:val="005F65"/>
        <w:sz w:val="18"/>
        <w:szCs w:val="18"/>
      </w:rPr>
      <w:fldChar w:fldCharType="begin"/>
    </w:r>
    <w:r w:rsidRPr="006F0C15">
      <w:rPr>
        <w:rFonts w:ascii="Helvetica" w:eastAsia="Avenir" w:hAnsi="Helvetica" w:cs="Avenir"/>
        <w:color w:val="005F65"/>
        <w:sz w:val="18"/>
        <w:szCs w:val="18"/>
      </w:rPr>
      <w:instrText>NUMPAGES</w:instrText>
    </w:r>
    <w:r w:rsidRPr="006F0C15">
      <w:rPr>
        <w:rFonts w:ascii="Helvetica" w:eastAsia="Avenir" w:hAnsi="Helvetica" w:cs="Avenir"/>
        <w:color w:val="005F65"/>
        <w:sz w:val="18"/>
        <w:szCs w:val="18"/>
      </w:rPr>
      <w:fldChar w:fldCharType="separate"/>
    </w:r>
    <w:r w:rsidR="00976B04" w:rsidRPr="006F0C15">
      <w:rPr>
        <w:rFonts w:ascii="Helvetica" w:eastAsia="Avenir" w:hAnsi="Helvetica" w:cs="Avenir"/>
        <w:noProof/>
        <w:color w:val="005F65"/>
        <w:sz w:val="18"/>
        <w:szCs w:val="18"/>
      </w:rPr>
      <w:t>2</w:t>
    </w:r>
    <w:r w:rsidRPr="006F0C15">
      <w:rPr>
        <w:rFonts w:ascii="Helvetica" w:eastAsia="Avenir" w:hAnsi="Helvetica" w:cs="Avenir"/>
        <w:color w:val="005F65"/>
        <w:sz w:val="18"/>
        <w:szCs w:val="18"/>
      </w:rPr>
      <w:fldChar w:fldCharType="end"/>
    </w:r>
  </w:p>
  <w:p w14:paraId="3EF02CAC" w14:textId="77777777" w:rsidR="00633D91" w:rsidRDefault="00633D9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E5FC8" w14:textId="77777777" w:rsidR="000C29B5" w:rsidRDefault="000C29B5">
      <w:r>
        <w:separator/>
      </w:r>
    </w:p>
  </w:footnote>
  <w:footnote w:type="continuationSeparator" w:id="0">
    <w:p w14:paraId="40F27984" w14:textId="77777777" w:rsidR="000C29B5" w:rsidRDefault="000C29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A095C"/>
    <w:multiLevelType w:val="multilevel"/>
    <w:tmpl w:val="8626C65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AEB6277"/>
    <w:multiLevelType w:val="multilevel"/>
    <w:tmpl w:val="E7649370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E944FC0"/>
    <w:multiLevelType w:val="multilevel"/>
    <w:tmpl w:val="88DCCC1C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954483129">
    <w:abstractNumId w:val="2"/>
  </w:num>
  <w:num w:numId="2" w16cid:durableId="860971921">
    <w:abstractNumId w:val="1"/>
  </w:num>
  <w:num w:numId="3" w16cid:durableId="8645635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yNTE3NjU1MDUyNrBQ0lEKTi0uzszPAykwrgUATPmlFSwAAAA="/>
  </w:docVars>
  <w:rsids>
    <w:rsidRoot w:val="00633D91"/>
    <w:rsid w:val="000673BC"/>
    <w:rsid w:val="000C29B5"/>
    <w:rsid w:val="00115145"/>
    <w:rsid w:val="00212D10"/>
    <w:rsid w:val="002F0A0A"/>
    <w:rsid w:val="003D2F73"/>
    <w:rsid w:val="003E730E"/>
    <w:rsid w:val="00410B3B"/>
    <w:rsid w:val="00531EC5"/>
    <w:rsid w:val="005711BB"/>
    <w:rsid w:val="00624F0F"/>
    <w:rsid w:val="00632846"/>
    <w:rsid w:val="00633D91"/>
    <w:rsid w:val="006F0C15"/>
    <w:rsid w:val="00735508"/>
    <w:rsid w:val="007921E1"/>
    <w:rsid w:val="00795028"/>
    <w:rsid w:val="00816C61"/>
    <w:rsid w:val="00976B04"/>
    <w:rsid w:val="00C0085B"/>
    <w:rsid w:val="00C113DC"/>
    <w:rsid w:val="00CB3FED"/>
    <w:rsid w:val="00CB5CFB"/>
    <w:rsid w:val="00D675AB"/>
    <w:rsid w:val="00DB445A"/>
    <w:rsid w:val="00DD58B7"/>
    <w:rsid w:val="00EA6B82"/>
    <w:rsid w:val="00EA7C1E"/>
    <w:rsid w:val="00F26989"/>
    <w:rsid w:val="00F6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9969F"/>
  <w15:docId w15:val="{8068DD59-66A1-44D1-B52D-D0B974177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F2698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360"/>
      <w:contextualSpacing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JobDescription">
    <w:name w:val="Job Description"/>
    <w:basedOn w:val="Normal"/>
    <w:qFormat/>
    <w:rsid w:val="00F2698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iCs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7355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5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31E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50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45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www.linkedin.com/in/shermika-daniels-70093b139" TargetMode="External"/><Relationship Id="rId4" Type="http://schemas.openxmlformats.org/officeDocument/2006/relationships/styles" Target="styles.xml"/><Relationship Id="rId9" Type="http://schemas.openxmlformats.org/officeDocument/2006/relationships/hyperlink" Target="https://shermika-daniels-portfolio.netlify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CC34D0D-1C96-489E-8C8B-304401116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rmika R. Daniels's Resume</vt:lpstr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rmika R. Daniels's Resume</dc:title>
  <dc:creator>Shermika R. Daniels</dc:creator>
  <cp:lastModifiedBy>Shermika Daniels</cp:lastModifiedBy>
  <cp:revision>2</cp:revision>
  <dcterms:created xsi:type="dcterms:W3CDTF">2023-02-21T02:19:00Z</dcterms:created>
  <dcterms:modified xsi:type="dcterms:W3CDTF">2023-02-21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c05f71dfed5cfa334ff5ce96437cbc80</vt:lpwstr>
  </property>
  <property fmtid="{D5CDD505-2E9C-101B-9397-08002B2CF9AE}" pid="4" name="app_source">
    <vt:lpwstr>rezbiz</vt:lpwstr>
  </property>
  <property fmtid="{D5CDD505-2E9C-101B-9397-08002B2CF9AE}" pid="5" name="app_id">
    <vt:lpwstr>1103811</vt:lpwstr>
  </property>
</Properties>
</file>